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6A40C881"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Zoom</w:t>
      </w:r>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43745B8D" w:rsidR="002A6A8A" w:rsidRPr="00273982" w:rsidRDefault="002A5EFC"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December 6</w:t>
      </w:r>
      <w:r w:rsidR="00E81961">
        <w:rPr>
          <w:rFonts w:ascii="Times New Roman" w:hAnsi="Times New Roman" w:cs="Times New Roman"/>
          <w:b/>
          <w:sz w:val="24"/>
          <w:szCs w:val="24"/>
        </w:rPr>
        <w:t>,</w:t>
      </w:r>
      <w:r w:rsidR="00556ACC">
        <w:rPr>
          <w:rFonts w:ascii="Times New Roman" w:hAnsi="Times New Roman" w:cs="Times New Roman"/>
          <w:b/>
          <w:sz w:val="24"/>
          <w:szCs w:val="24"/>
        </w:rPr>
        <w:t xml:space="preserve"> </w:t>
      </w:r>
      <w:proofErr w:type="gramStart"/>
      <w:r w:rsidR="00556ACC">
        <w:rPr>
          <w:rFonts w:ascii="Times New Roman" w:hAnsi="Times New Roman" w:cs="Times New Roman"/>
          <w:b/>
          <w:sz w:val="24"/>
          <w:szCs w:val="24"/>
        </w:rPr>
        <w:t>2022</w:t>
      </w:r>
      <w:proofErr w:type="gramEnd"/>
      <w:r w:rsidR="004713EE" w:rsidRPr="00273982">
        <w:rPr>
          <w:rFonts w:ascii="Times New Roman" w:hAnsi="Times New Roman" w:cs="Times New Roman"/>
          <w:b/>
          <w:sz w:val="24"/>
          <w:szCs w:val="24"/>
        </w:rPr>
        <w:t xml:space="preserve"> 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19D44FFD"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2A5EFC">
        <w:rPr>
          <w:rFonts w:ascii="Times New Roman" w:hAnsi="Times New Roman" w:cs="Times New Roman"/>
          <w:sz w:val="24"/>
          <w:szCs w:val="24"/>
        </w:rPr>
        <w:t>2:00</w:t>
      </w:r>
      <w:r w:rsidR="00864E55">
        <w:rPr>
          <w:rFonts w:ascii="Times New Roman" w:hAnsi="Times New Roman" w:cs="Times New Roman"/>
          <w:sz w:val="24"/>
          <w:szCs w:val="24"/>
        </w:rPr>
        <w:t xml:space="preserve"> P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77B8E8B0"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 xml:space="preserve">: </w:t>
      </w:r>
      <w:r w:rsidR="006C0504">
        <w:rPr>
          <w:rFonts w:ascii="Times New Roman" w:hAnsi="Times New Roman" w:cs="Times New Roman"/>
          <w:b/>
          <w:sz w:val="24"/>
          <w:szCs w:val="24"/>
        </w:rPr>
        <w:t>Sue Pratt, Steve Lowell, Brad Timberlake, Amy Bernard, Jim Desjardins, Annie Twitchell, MBTV, Pamela Prodan, Tiffany Baker, Sara Bickford, Fen Fowler, Charlie Woodworth, Don Crockett</w:t>
      </w:r>
    </w:p>
    <w:p w14:paraId="56FFE886" w14:textId="4B5AF195"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 Marlene Bradley, Diane Dunham</w:t>
      </w:r>
    </w:p>
    <w:p w14:paraId="6D81E2B0" w14:textId="77777777" w:rsidR="000E367B" w:rsidRPr="00273982" w:rsidRDefault="000E367B" w:rsidP="00FD4E63">
      <w:pPr>
        <w:pStyle w:val="NoSpacing"/>
        <w:rPr>
          <w:rFonts w:ascii="Times New Roman" w:hAnsi="Times New Roman" w:cs="Times New Roman"/>
          <w:b/>
          <w:sz w:val="24"/>
          <w:szCs w:val="24"/>
        </w:rPr>
      </w:pPr>
    </w:p>
    <w:p w14:paraId="6FAFE414" w14:textId="77777777" w:rsidR="006C0504" w:rsidRPr="006C0504" w:rsidRDefault="006C0504" w:rsidP="00E1041B">
      <w:pPr>
        <w:pStyle w:val="NormalWeb"/>
        <w:rPr>
          <w:b/>
          <w:bCs/>
          <w:color w:val="000000"/>
          <w:sz w:val="28"/>
          <w:szCs w:val="28"/>
        </w:rPr>
      </w:pPr>
      <w:r w:rsidRPr="006C0504">
        <w:rPr>
          <w:b/>
          <w:bCs/>
          <w:color w:val="000000"/>
          <w:sz w:val="28"/>
          <w:szCs w:val="28"/>
        </w:rPr>
        <w:t>Executive Session: 1 MRSA 405 (6) (A) Personnel Matter: Union Grievance:</w:t>
      </w:r>
    </w:p>
    <w:p w14:paraId="7E8065A3" w14:textId="5AF58A3D" w:rsidR="006C0504" w:rsidRPr="006C0504" w:rsidRDefault="006C0504" w:rsidP="00E1041B">
      <w:pPr>
        <w:pStyle w:val="NormalWeb"/>
        <w:rPr>
          <w:b/>
        </w:rPr>
      </w:pPr>
      <w:r w:rsidRPr="006C0504">
        <w:rPr>
          <w:b/>
          <w:bCs/>
          <w:color w:val="000000"/>
        </w:rPr>
        <w:t>Motion to enter Executive Session at 2:02 pm: Bob/Terry (2/0)</w:t>
      </w:r>
      <w:r w:rsidRPr="006C0504">
        <w:rPr>
          <w:b/>
        </w:rPr>
        <w:t xml:space="preserve"> Exit: 3:02 pm. No action taken. </w:t>
      </w: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1CC0D6DE" w14:textId="4385C7B1" w:rsidR="006C0504" w:rsidRPr="006C0504" w:rsidRDefault="006C0504" w:rsidP="006C0504">
      <w:pPr>
        <w:pStyle w:val="NormalWeb"/>
        <w:rPr>
          <w:b/>
          <w:bCs/>
          <w:color w:val="000000"/>
        </w:rPr>
      </w:pPr>
      <w:r w:rsidRPr="006C0504">
        <w:rPr>
          <w:b/>
          <w:bCs/>
          <w:color w:val="000000"/>
        </w:rPr>
        <w:t>North Star Advisory Board</w:t>
      </w:r>
      <w:r>
        <w:rPr>
          <w:b/>
          <w:bCs/>
          <w:color w:val="000000"/>
        </w:rPr>
        <w:t xml:space="preserve">: </w:t>
      </w:r>
      <w:r w:rsidR="005424B8" w:rsidRPr="00664B90">
        <w:rPr>
          <w:color w:val="000000"/>
        </w:rPr>
        <w:t xml:space="preserve">North Start requested Bob Carlton sit on the Board to represent the UT for North Star. Lance made a motion to appoint Bob to the North Star Board, </w:t>
      </w:r>
      <w:r w:rsidR="00664B90" w:rsidRPr="00664B90">
        <w:rPr>
          <w:color w:val="000000"/>
        </w:rPr>
        <w:t xml:space="preserve">no second, </w:t>
      </w:r>
      <w:r w:rsidR="005424B8" w:rsidRPr="00664B90">
        <w:rPr>
          <w:color w:val="000000"/>
        </w:rPr>
        <w:t>motion failed.</w:t>
      </w:r>
      <w:r w:rsidR="005424B8">
        <w:rPr>
          <w:b/>
          <w:bCs/>
          <w:color w:val="000000"/>
        </w:rPr>
        <w:t xml:space="preserve"> Motion to allow Bob to sit on the </w:t>
      </w:r>
      <w:r w:rsidR="00664B90">
        <w:rPr>
          <w:b/>
          <w:bCs/>
          <w:color w:val="000000"/>
        </w:rPr>
        <w:t xml:space="preserve">North Star budget Board: Lance/Bob (2/1) Terry </w:t>
      </w:r>
      <w:proofErr w:type="spellStart"/>
      <w:r w:rsidR="00664B90">
        <w:rPr>
          <w:b/>
          <w:bCs/>
          <w:color w:val="000000"/>
        </w:rPr>
        <w:t>obstained</w:t>
      </w:r>
      <w:proofErr w:type="spellEnd"/>
      <w:r w:rsidR="00664B90">
        <w:rPr>
          <w:b/>
          <w:bCs/>
          <w:color w:val="000000"/>
        </w:rPr>
        <w:t xml:space="preserve">. </w:t>
      </w:r>
    </w:p>
    <w:p w14:paraId="2CFFD4D9" w14:textId="262D4B42" w:rsidR="006C0504" w:rsidRPr="006C0504" w:rsidRDefault="006C0504" w:rsidP="006C0504">
      <w:pPr>
        <w:pStyle w:val="NormalWeb"/>
        <w:rPr>
          <w:b/>
          <w:bCs/>
          <w:color w:val="000000"/>
        </w:rPr>
      </w:pPr>
      <w:r w:rsidRPr="006C0504">
        <w:rPr>
          <w:b/>
          <w:bCs/>
          <w:color w:val="000000"/>
        </w:rPr>
        <w:t>MCCA Board of Directors &amp; Proxy</w:t>
      </w:r>
      <w:r w:rsidR="00664B90">
        <w:rPr>
          <w:b/>
          <w:bCs/>
          <w:color w:val="000000"/>
        </w:rPr>
        <w:t>: Motion to appoint Tiffany Baker to sit on the Board of Directors and Amy Bernard to be Proxy: Lance/Terry (3/0)</w:t>
      </w:r>
    </w:p>
    <w:p w14:paraId="6D954645" w14:textId="5AC022E5" w:rsidR="006C0504" w:rsidRPr="006C0504" w:rsidRDefault="006C0504" w:rsidP="006C0504">
      <w:pPr>
        <w:pStyle w:val="NormalWeb"/>
        <w:rPr>
          <w:b/>
          <w:bCs/>
          <w:color w:val="000000"/>
        </w:rPr>
      </w:pPr>
      <w:r w:rsidRPr="006C0504">
        <w:rPr>
          <w:b/>
          <w:bCs/>
          <w:color w:val="000000"/>
        </w:rPr>
        <w:t>MCCA Risk Board Director &amp; Proxy</w:t>
      </w:r>
      <w:r w:rsidR="00664B90">
        <w:rPr>
          <w:b/>
          <w:bCs/>
          <w:color w:val="000000"/>
        </w:rPr>
        <w:t>: Motion to appoint Amy Bernard to sit on the Board of Directors and Tiffany Baker to be Proxy: Lance/Terry (3/0)</w:t>
      </w:r>
    </w:p>
    <w:p w14:paraId="4E9DDD41" w14:textId="161BCC51" w:rsidR="00B00F30" w:rsidRDefault="00B00F30" w:rsidP="002B235B">
      <w:pPr>
        <w:pStyle w:val="NormalWeb"/>
        <w:ind w:left="720" w:hanging="720"/>
        <w:rPr>
          <w:b/>
        </w:rPr>
      </w:pP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4D6B3F93"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664B90">
        <w:rPr>
          <w:b/>
          <w:bCs/>
          <w:color w:val="000000"/>
        </w:rPr>
        <w:t xml:space="preserve">Motion to accept the </w:t>
      </w:r>
      <w:r w:rsidR="001B2C39">
        <w:rPr>
          <w:b/>
          <w:bCs/>
          <w:color w:val="000000"/>
        </w:rPr>
        <w:t>minutes</w:t>
      </w:r>
      <w:r w:rsidR="00664B90">
        <w:rPr>
          <w:b/>
          <w:bCs/>
          <w:color w:val="000000"/>
        </w:rPr>
        <w:t xml:space="preserve"> for the 11/15 and 11/29 meetings: Lance/Bob (3/0) </w:t>
      </w:r>
      <w:r w:rsidR="00664B90" w:rsidRPr="001B2C39">
        <w:rPr>
          <w:color w:val="000000"/>
        </w:rPr>
        <w:t xml:space="preserve">Amy wanted it noted that Farmington Ford did respond to her inquiry about a truck. The email at first glance </w:t>
      </w:r>
      <w:proofErr w:type="spellStart"/>
      <w:r w:rsidR="00664B90" w:rsidRPr="001B2C39">
        <w:rPr>
          <w:color w:val="000000"/>
        </w:rPr>
        <w:t>appeard</w:t>
      </w:r>
      <w:proofErr w:type="spellEnd"/>
      <w:r w:rsidR="00664B90" w:rsidRPr="001B2C39">
        <w:rPr>
          <w:color w:val="000000"/>
        </w:rPr>
        <w:t xml:space="preserve"> to be spam, so it was ignored. Their quote was much higher than the one received from Ripley and Fletcher. Ripley and Fletcher offered a brand new 2022 </w:t>
      </w:r>
      <w:r w:rsidR="001B2C39" w:rsidRPr="001B2C39">
        <w:rPr>
          <w:color w:val="000000"/>
        </w:rPr>
        <w:t>truck for $39k.</w:t>
      </w:r>
      <w:r w:rsidR="001B2C39">
        <w:rPr>
          <w:b/>
          <w:bCs/>
          <w:color w:val="000000"/>
        </w:rPr>
        <w:t xml:space="preserve"> </w:t>
      </w:r>
      <w:proofErr w:type="gramStart"/>
      <w:r w:rsidR="001B2C39" w:rsidRPr="001B2C39">
        <w:rPr>
          <w:color w:val="000000"/>
        </w:rPr>
        <w:t>Received  correspondence</w:t>
      </w:r>
      <w:proofErr w:type="gramEnd"/>
      <w:r w:rsidR="001B2C39" w:rsidRPr="001B2C39">
        <w:rPr>
          <w:color w:val="000000"/>
        </w:rPr>
        <w:t xml:space="preserve"> regarding the </w:t>
      </w:r>
      <w:proofErr w:type="spellStart"/>
      <w:r w:rsidR="001B2C39" w:rsidRPr="001B2C39">
        <w:rPr>
          <w:color w:val="000000"/>
        </w:rPr>
        <w:t>opiod</w:t>
      </w:r>
      <w:proofErr w:type="spellEnd"/>
      <w:r w:rsidR="001B2C39" w:rsidRPr="001B2C39">
        <w:rPr>
          <w:color w:val="000000"/>
        </w:rPr>
        <w:t xml:space="preserve"> settlement. Johnson and Johnson settlement will be receiving 2-3 </w:t>
      </w:r>
      <w:proofErr w:type="spellStart"/>
      <w:proofErr w:type="gramStart"/>
      <w:r w:rsidR="001B2C39" w:rsidRPr="001B2C39">
        <w:rPr>
          <w:color w:val="000000"/>
        </w:rPr>
        <w:t>years</w:t>
      </w:r>
      <w:proofErr w:type="gramEnd"/>
      <w:r w:rsidR="001B2C39" w:rsidRPr="001B2C39">
        <w:rPr>
          <w:color w:val="000000"/>
        </w:rPr>
        <w:t xml:space="preserve"> worth</w:t>
      </w:r>
      <w:proofErr w:type="spellEnd"/>
      <w:r w:rsidR="001B2C39" w:rsidRPr="001B2C39">
        <w:rPr>
          <w:color w:val="000000"/>
        </w:rPr>
        <w:t xml:space="preserve"> of payments in the next 60 days. Going to receive payments for the next 18 years in the total amount of $777,000. Direct payments from the </w:t>
      </w:r>
      <w:proofErr w:type="spellStart"/>
      <w:r w:rsidR="001B2C39" w:rsidRPr="001B2C39">
        <w:rPr>
          <w:color w:val="000000"/>
        </w:rPr>
        <w:t>opiod</w:t>
      </w:r>
      <w:proofErr w:type="spellEnd"/>
      <w:r w:rsidR="001B2C39" w:rsidRPr="001B2C39">
        <w:rPr>
          <w:color w:val="000000"/>
        </w:rPr>
        <w:t xml:space="preserve"> settlement. Amy </w:t>
      </w:r>
      <w:r w:rsidR="001B2C39">
        <w:rPr>
          <w:color w:val="000000"/>
        </w:rPr>
        <w:t>made the decision for the County to receive funds</w:t>
      </w:r>
      <w:r w:rsidR="001B2C39" w:rsidRPr="001B2C39">
        <w:rPr>
          <w:color w:val="000000"/>
        </w:rPr>
        <w:t xml:space="preserve"> all at once vs. </w:t>
      </w:r>
      <w:proofErr w:type="gramStart"/>
      <w:r w:rsidR="001B2C39" w:rsidRPr="001B2C39">
        <w:rPr>
          <w:color w:val="000000"/>
        </w:rPr>
        <w:t>three year</w:t>
      </w:r>
      <w:proofErr w:type="gramEnd"/>
      <w:r w:rsidR="001B2C39" w:rsidRPr="001B2C39">
        <w:rPr>
          <w:color w:val="000000"/>
        </w:rPr>
        <w:t xml:space="preserve"> period so we can earn interest.</w:t>
      </w:r>
      <w:r w:rsidR="001B2C39">
        <w:rPr>
          <w:b/>
          <w:bCs/>
          <w:color w:val="000000"/>
        </w:rPr>
        <w:t xml:space="preserve"> </w:t>
      </w:r>
      <w:r w:rsidR="001B2C39" w:rsidRPr="001B2C39">
        <w:rPr>
          <w:color w:val="000000"/>
        </w:rPr>
        <w:t xml:space="preserve">Amy mentioned some potential uses for the funds. Need to discuss </w:t>
      </w:r>
      <w:proofErr w:type="spellStart"/>
      <w:r w:rsidR="001B2C39" w:rsidRPr="001B2C39">
        <w:rPr>
          <w:color w:val="000000"/>
        </w:rPr>
        <w:t>futher</w:t>
      </w:r>
      <w:proofErr w:type="spellEnd"/>
      <w:r w:rsidR="001B2C39" w:rsidRPr="001B2C39">
        <w:rPr>
          <w:color w:val="000000"/>
        </w:rPr>
        <w:t xml:space="preserve"> in future meetings and bring in appropriate partners to assist.</w:t>
      </w:r>
      <w:r w:rsidR="001B2C39">
        <w:rPr>
          <w:color w:val="000000"/>
        </w:rPr>
        <w:t xml:space="preserve"> </w:t>
      </w:r>
      <w:r w:rsidR="001B2C39" w:rsidRPr="001B2C39">
        <w:rPr>
          <w:b/>
          <w:bCs/>
          <w:color w:val="000000"/>
        </w:rPr>
        <w:t xml:space="preserve">Motion to accept the Clerk’s report: Lance/Bob (3/0) </w:t>
      </w:r>
    </w:p>
    <w:p w14:paraId="1D923B10" w14:textId="4A02A63B" w:rsidR="00473ABF" w:rsidRPr="00B00F30" w:rsidRDefault="00B00F30" w:rsidP="003742B1">
      <w:pPr>
        <w:pStyle w:val="NormalWeb"/>
        <w:numPr>
          <w:ilvl w:val="0"/>
          <w:numId w:val="28"/>
        </w:numPr>
        <w:rPr>
          <w:b/>
          <w:bCs/>
          <w:color w:val="000000"/>
        </w:rPr>
      </w:pPr>
      <w:r w:rsidRPr="00B00F30">
        <w:rPr>
          <w:b/>
          <w:bCs/>
          <w:color w:val="000000"/>
        </w:rPr>
        <w:lastRenderedPageBreak/>
        <w:t>Treasurer Report</w:t>
      </w:r>
      <w:r>
        <w:rPr>
          <w:b/>
          <w:bCs/>
          <w:color w:val="000000"/>
        </w:rPr>
        <w:t>:</w:t>
      </w:r>
      <w:r w:rsidR="00AD0FC5">
        <w:rPr>
          <w:b/>
          <w:bCs/>
          <w:color w:val="000000"/>
        </w:rPr>
        <w:t xml:space="preserve"> </w:t>
      </w:r>
      <w:r w:rsidR="001B2C39" w:rsidRPr="006F4E9A">
        <w:rPr>
          <w:color w:val="000000"/>
        </w:rPr>
        <w:t xml:space="preserve">Pamela Prodan presented the warrants for approval and signature to include: 1 County, 2 UT, 3 </w:t>
      </w:r>
      <w:proofErr w:type="gramStart"/>
      <w:r w:rsidR="001B2C39" w:rsidRPr="006F4E9A">
        <w:rPr>
          <w:color w:val="000000"/>
        </w:rPr>
        <w:t>payroll</w:t>
      </w:r>
      <w:proofErr w:type="gramEnd"/>
      <w:r w:rsidR="001B2C39" w:rsidRPr="006F4E9A">
        <w:rPr>
          <w:color w:val="000000"/>
        </w:rPr>
        <w:t>.</w:t>
      </w:r>
      <w:r w:rsidR="001B2C39">
        <w:rPr>
          <w:b/>
          <w:bCs/>
          <w:color w:val="000000"/>
        </w:rPr>
        <w:t xml:space="preserve"> Motion to accept the Treasurer’s report: Bob/Lance (3/0)</w:t>
      </w:r>
    </w:p>
    <w:p w14:paraId="7ECD11B4" w14:textId="60A3FE9F" w:rsidR="006C0504" w:rsidRPr="006C0504" w:rsidRDefault="006C0504" w:rsidP="006F4E9A">
      <w:pPr>
        <w:pStyle w:val="NormalWeb"/>
        <w:ind w:left="720" w:hanging="360"/>
        <w:rPr>
          <w:b/>
          <w:bCs/>
          <w:color w:val="000000"/>
        </w:rPr>
      </w:pPr>
      <w:r w:rsidRPr="006C0504">
        <w:rPr>
          <w:b/>
          <w:bCs/>
          <w:color w:val="000000"/>
        </w:rPr>
        <w:t>3.</w:t>
      </w:r>
      <w:r w:rsidRPr="006C0504">
        <w:rPr>
          <w:b/>
          <w:bCs/>
          <w:color w:val="000000"/>
        </w:rPr>
        <w:tab/>
        <w:t>Bank Time Payout Approval:</w:t>
      </w:r>
      <w:r w:rsidR="001B2C39">
        <w:rPr>
          <w:b/>
          <w:bCs/>
          <w:color w:val="000000"/>
        </w:rPr>
        <w:t xml:space="preserve"> Motion to approve the bank time cash out</w:t>
      </w:r>
      <w:r w:rsidR="006F4E9A">
        <w:rPr>
          <w:b/>
          <w:bCs/>
          <w:color w:val="000000"/>
        </w:rPr>
        <w:t xml:space="preserve"> in the total amount of $11,262</w:t>
      </w:r>
      <w:r w:rsidR="001B2C39">
        <w:rPr>
          <w:b/>
          <w:bCs/>
          <w:color w:val="000000"/>
        </w:rPr>
        <w:t xml:space="preserve">: </w:t>
      </w:r>
      <w:r w:rsidR="006F4E9A">
        <w:rPr>
          <w:b/>
          <w:bCs/>
          <w:color w:val="000000"/>
        </w:rPr>
        <w:t>Lance/Bob (3/0)</w:t>
      </w:r>
    </w:p>
    <w:p w14:paraId="1C2D1729" w14:textId="1E3407D0" w:rsidR="006C0504" w:rsidRPr="006C0504" w:rsidRDefault="006C0504" w:rsidP="006F4E9A">
      <w:pPr>
        <w:pStyle w:val="NormalWeb"/>
        <w:ind w:left="720" w:hanging="360"/>
        <w:rPr>
          <w:b/>
          <w:bCs/>
          <w:color w:val="000000"/>
        </w:rPr>
      </w:pPr>
      <w:r w:rsidRPr="006C0504">
        <w:rPr>
          <w:b/>
          <w:bCs/>
          <w:color w:val="000000"/>
        </w:rPr>
        <w:t>4.</w:t>
      </w:r>
      <w:r w:rsidRPr="006C0504">
        <w:rPr>
          <w:b/>
          <w:bCs/>
          <w:color w:val="000000"/>
        </w:rPr>
        <w:tab/>
        <w:t>Review of Amendments to Personnel Policy</w:t>
      </w:r>
      <w:r w:rsidR="006F4E9A">
        <w:rPr>
          <w:b/>
          <w:bCs/>
          <w:color w:val="000000"/>
        </w:rPr>
        <w:t xml:space="preserve">: </w:t>
      </w:r>
      <w:r w:rsidR="002D01F7">
        <w:rPr>
          <w:color w:val="000000"/>
        </w:rPr>
        <w:t>Amy received a request from a Board member to revise</w:t>
      </w:r>
      <w:r w:rsidR="006F4E9A" w:rsidRPr="006F4E9A">
        <w:rPr>
          <w:color w:val="000000"/>
        </w:rPr>
        <w:t xml:space="preserve"> the language </w:t>
      </w:r>
      <w:proofErr w:type="spellStart"/>
      <w:r w:rsidR="006F4E9A" w:rsidRPr="006F4E9A">
        <w:rPr>
          <w:color w:val="000000"/>
        </w:rPr>
        <w:t>rega</w:t>
      </w:r>
      <w:proofErr w:type="spellEnd"/>
      <w:r w:rsidR="00D7205C">
        <w:rPr>
          <w:color w:val="000000"/>
        </w:rPr>
        <w:t xml:space="preserve"> </w:t>
      </w:r>
      <w:proofErr w:type="spellStart"/>
      <w:r w:rsidR="006F4E9A" w:rsidRPr="006F4E9A">
        <w:rPr>
          <w:color w:val="000000"/>
        </w:rPr>
        <w:t>rding</w:t>
      </w:r>
      <w:proofErr w:type="spellEnd"/>
      <w:r w:rsidR="006F4E9A" w:rsidRPr="006F4E9A">
        <w:rPr>
          <w:color w:val="000000"/>
        </w:rPr>
        <w:t xml:space="preserve"> benefits </w:t>
      </w:r>
      <w:r w:rsidR="002D01F7">
        <w:rPr>
          <w:color w:val="000000"/>
        </w:rPr>
        <w:t>offered to</w:t>
      </w:r>
      <w:r w:rsidR="006F4E9A" w:rsidRPr="006F4E9A">
        <w:rPr>
          <w:color w:val="000000"/>
        </w:rPr>
        <w:t xml:space="preserve"> the Board of Commissioners for </w:t>
      </w:r>
      <w:r w:rsidR="001342EC">
        <w:rPr>
          <w:color w:val="000000"/>
        </w:rPr>
        <w:t xml:space="preserve">the </w:t>
      </w:r>
      <w:r w:rsidR="006F4E9A" w:rsidRPr="006F4E9A">
        <w:rPr>
          <w:color w:val="000000"/>
        </w:rPr>
        <w:t xml:space="preserve">future. </w:t>
      </w:r>
      <w:r w:rsidR="002D01F7">
        <w:rPr>
          <w:color w:val="000000"/>
        </w:rPr>
        <w:t>The discussion surrounded a</w:t>
      </w:r>
      <w:r w:rsidR="006F4E9A">
        <w:rPr>
          <w:color w:val="000000"/>
        </w:rPr>
        <w:t xml:space="preserve"> request to change the benefits package for the Board of Commissioners only, for the future. </w:t>
      </w:r>
      <w:r w:rsidR="002D01F7">
        <w:rPr>
          <w:color w:val="000000"/>
        </w:rPr>
        <w:t xml:space="preserve">The County lawyer suggested if we move forward with revising the language that we include standing incumbent Board members will continue to receive the benefit, and future Board members would not be offered the benefit. </w:t>
      </w:r>
      <w:r w:rsidR="006F4E9A">
        <w:rPr>
          <w:b/>
          <w:bCs/>
          <w:color w:val="000000"/>
        </w:rPr>
        <w:t>Motion to table the amendments discussion: Lance/Terry (3/0)</w:t>
      </w:r>
    </w:p>
    <w:p w14:paraId="6A4B6B68" w14:textId="09CB5CEE" w:rsidR="008A6069" w:rsidRPr="00B45F40" w:rsidRDefault="006C0504" w:rsidP="00C547BC">
      <w:pPr>
        <w:pStyle w:val="NormalWeb"/>
        <w:ind w:left="720" w:hanging="360"/>
        <w:rPr>
          <w:color w:val="000000"/>
        </w:rPr>
      </w:pPr>
      <w:r w:rsidRPr="006C0504">
        <w:rPr>
          <w:b/>
          <w:bCs/>
          <w:color w:val="000000"/>
        </w:rPr>
        <w:t>5.</w:t>
      </w:r>
      <w:r w:rsidRPr="006C0504">
        <w:rPr>
          <w:b/>
          <w:bCs/>
          <w:color w:val="000000"/>
        </w:rPr>
        <w:tab/>
        <w:t>Draft Legislation Requests</w:t>
      </w:r>
      <w:r w:rsidR="003C4C4C">
        <w:rPr>
          <w:b/>
          <w:bCs/>
          <w:color w:val="000000"/>
        </w:rPr>
        <w:t xml:space="preserve">: </w:t>
      </w:r>
      <w:r w:rsidR="00C547BC" w:rsidRPr="00C547BC">
        <w:rPr>
          <w:color w:val="000000"/>
        </w:rPr>
        <w:t xml:space="preserve">Commissioner Harvell requested title 38 article 9 SS874 be revised to </w:t>
      </w:r>
      <w:r w:rsidR="00C547BC">
        <w:rPr>
          <w:color w:val="000000"/>
        </w:rPr>
        <w:t xml:space="preserve">override the Budget Committee at </w:t>
      </w:r>
      <w:r w:rsidR="00C547BC" w:rsidRPr="00C547BC">
        <w:rPr>
          <w:color w:val="000000"/>
        </w:rPr>
        <w:t>2/3 vote in 2025. Lance mentioned it should read 3/5. A piece of legislation will be introduced that will clarify language and there will be a public hearing.</w:t>
      </w:r>
      <w:r w:rsidR="00C547BC">
        <w:rPr>
          <w:b/>
          <w:bCs/>
          <w:color w:val="000000"/>
        </w:rPr>
        <w:t xml:space="preserve"> </w:t>
      </w:r>
      <w:r w:rsidR="00C547BC" w:rsidRPr="00C547BC">
        <w:rPr>
          <w:color w:val="000000"/>
        </w:rPr>
        <w:t xml:space="preserve">The second request is title 5 which states </w:t>
      </w:r>
      <w:r w:rsidR="000C439C">
        <w:rPr>
          <w:color w:val="000000"/>
        </w:rPr>
        <w:t>M</w:t>
      </w:r>
      <w:r w:rsidR="00C547BC" w:rsidRPr="00C547BC">
        <w:rPr>
          <w:color w:val="000000"/>
        </w:rPr>
        <w:t>aine judicial branch is afforded space in the county at no cost. Have started the negotiations process with the MJB asking to help with supplies, space, and cleaning and maintenance. Currently there is no charge to the MJB. Amy spoke to Scott Landry about expense coverage from the MJB.</w:t>
      </w:r>
      <w:r w:rsidR="00C547BC">
        <w:rPr>
          <w:b/>
          <w:bCs/>
          <w:color w:val="000000"/>
        </w:rPr>
        <w:t xml:space="preserve"> </w:t>
      </w:r>
      <w:r w:rsidR="000C439C" w:rsidRPr="000C439C">
        <w:rPr>
          <w:color w:val="000000"/>
        </w:rPr>
        <w:t>Language developed in 1976, expenses have changed a lot since then.</w:t>
      </w:r>
      <w:r w:rsidR="000C439C">
        <w:rPr>
          <w:b/>
          <w:bCs/>
          <w:color w:val="000000"/>
        </w:rPr>
        <w:t xml:space="preserve"> </w:t>
      </w:r>
      <w:r w:rsidR="00B45F40">
        <w:rPr>
          <w:b/>
          <w:bCs/>
          <w:color w:val="000000"/>
        </w:rPr>
        <w:t xml:space="preserve">Motion to </w:t>
      </w:r>
      <w:proofErr w:type="spellStart"/>
      <w:r w:rsidR="00B45F40">
        <w:rPr>
          <w:b/>
          <w:bCs/>
          <w:color w:val="000000"/>
        </w:rPr>
        <w:t>endorce</w:t>
      </w:r>
      <w:proofErr w:type="spellEnd"/>
      <w:r w:rsidR="00B45F40">
        <w:rPr>
          <w:b/>
          <w:bCs/>
          <w:color w:val="000000"/>
        </w:rPr>
        <w:t xml:space="preserve"> changes to the two draft legislation changes: Lance/Bob (3/0)</w:t>
      </w:r>
    </w:p>
    <w:p w14:paraId="2822B92A" w14:textId="77777777" w:rsidR="008A6069" w:rsidRDefault="008A6069" w:rsidP="00B161CE">
      <w:pPr>
        <w:pStyle w:val="NormalWeb"/>
        <w:rPr>
          <w:b/>
          <w:bCs/>
          <w:color w:val="000000"/>
        </w:rPr>
      </w:pPr>
    </w:p>
    <w:p w14:paraId="6673D51D" w14:textId="6A646279" w:rsidR="00B161CE" w:rsidRPr="00B161CE" w:rsidRDefault="00B161CE" w:rsidP="00B161CE">
      <w:pPr>
        <w:pStyle w:val="NormalWeb"/>
        <w:rPr>
          <w:b/>
          <w:bCs/>
          <w:color w:val="000000"/>
        </w:rPr>
      </w:pPr>
      <w:r w:rsidRPr="00B161CE">
        <w:rPr>
          <w:b/>
          <w:bCs/>
          <w:color w:val="000000"/>
        </w:rPr>
        <w:t>OLD BUSINESS:</w:t>
      </w:r>
    </w:p>
    <w:p w14:paraId="7920BC5E" w14:textId="07F4EF5B" w:rsidR="006C0504" w:rsidRPr="006C0504" w:rsidRDefault="006C0504" w:rsidP="006C0504">
      <w:pPr>
        <w:pStyle w:val="NormalWeb"/>
        <w:numPr>
          <w:ilvl w:val="0"/>
          <w:numId w:val="37"/>
        </w:numPr>
        <w:rPr>
          <w:b/>
          <w:bCs/>
          <w:color w:val="000000"/>
        </w:rPr>
      </w:pPr>
      <w:bookmarkStart w:id="0" w:name="_Hlk120886887"/>
      <w:r w:rsidRPr="006C0504">
        <w:rPr>
          <w:b/>
          <w:bCs/>
          <w:color w:val="000000"/>
        </w:rPr>
        <w:t>ARPA: S.O. Cruiser Purchase</w:t>
      </w:r>
      <w:r w:rsidR="00B45F40">
        <w:rPr>
          <w:b/>
          <w:bCs/>
          <w:color w:val="000000"/>
        </w:rPr>
        <w:t xml:space="preserve">: </w:t>
      </w:r>
      <w:r w:rsidR="00B45F40">
        <w:rPr>
          <w:color w:val="000000"/>
        </w:rPr>
        <w:t>Sue presented two vehicles for purchase. The County has set aside ARPA funds to purchase 4 vehicles and equipment. Motion to purchase two vehicles at a cost of $</w:t>
      </w:r>
      <w:r w:rsidR="006C5270">
        <w:rPr>
          <w:color w:val="000000"/>
        </w:rPr>
        <w:t>40,295.80 for one and $40,534.35 for the second: Lance/Bob (3/0)</w:t>
      </w:r>
    </w:p>
    <w:p w14:paraId="77E74979" w14:textId="542E1A43" w:rsidR="006C0504" w:rsidRPr="006C0504" w:rsidRDefault="006C0504" w:rsidP="006C0504">
      <w:pPr>
        <w:pStyle w:val="NormalWeb"/>
        <w:numPr>
          <w:ilvl w:val="0"/>
          <w:numId w:val="37"/>
        </w:numPr>
        <w:rPr>
          <w:b/>
          <w:color w:val="000000"/>
        </w:rPr>
      </w:pPr>
      <w:bookmarkStart w:id="1" w:name="_Hlk120888163"/>
      <w:bookmarkEnd w:id="0"/>
      <w:r w:rsidRPr="006C0504">
        <w:rPr>
          <w:b/>
          <w:bCs/>
          <w:color w:val="000000"/>
        </w:rPr>
        <w:t xml:space="preserve">ARPA: </w:t>
      </w:r>
      <w:r w:rsidRPr="006C0504">
        <w:rPr>
          <w:b/>
          <w:color w:val="000000"/>
        </w:rPr>
        <w:t>Jail Medical Space</w:t>
      </w:r>
      <w:r w:rsidR="006C5270">
        <w:rPr>
          <w:b/>
          <w:color w:val="000000"/>
        </w:rPr>
        <w:t xml:space="preserve">: </w:t>
      </w:r>
      <w:r w:rsidR="006C5270">
        <w:rPr>
          <w:bCs/>
          <w:color w:val="000000"/>
        </w:rPr>
        <w:t xml:space="preserve">The engineer redesigned the space reducing the square footage to 45 sq. feet using the preexisting space as part of the medical area. This includes two cells for ill prisoners. The new quote for space is $180,000. </w:t>
      </w:r>
      <w:r w:rsidR="006C5270" w:rsidRPr="006C5270">
        <w:rPr>
          <w:b/>
          <w:color w:val="000000"/>
        </w:rPr>
        <w:t>Motion to accept the new quote and design at $180,000: Lance/Bob (3/0)</w:t>
      </w:r>
    </w:p>
    <w:p w14:paraId="7EFA9360" w14:textId="2E9859CC" w:rsidR="006C0504" w:rsidRPr="006C0504" w:rsidRDefault="006C0504" w:rsidP="006C0504">
      <w:pPr>
        <w:pStyle w:val="NormalWeb"/>
        <w:numPr>
          <w:ilvl w:val="0"/>
          <w:numId w:val="37"/>
        </w:numPr>
        <w:rPr>
          <w:b/>
          <w:bCs/>
          <w:color w:val="000000"/>
        </w:rPr>
      </w:pPr>
      <w:bookmarkStart w:id="2" w:name="_Hlk120888317"/>
      <w:bookmarkEnd w:id="1"/>
      <w:r w:rsidRPr="006C0504">
        <w:rPr>
          <w:b/>
          <w:bCs/>
          <w:color w:val="000000"/>
        </w:rPr>
        <w:t>Approve Final UT Budget</w:t>
      </w:r>
      <w:r w:rsidR="006C5270">
        <w:rPr>
          <w:b/>
          <w:bCs/>
          <w:color w:val="000000"/>
        </w:rPr>
        <w:t xml:space="preserve">: </w:t>
      </w:r>
      <w:r w:rsidR="006C5270">
        <w:rPr>
          <w:color w:val="000000"/>
        </w:rPr>
        <w:t xml:space="preserve">Amy presented a final budget for the UT which includes an increase in funding for fire protection. $160,000 was added to the UT from the undesignated fund balance to offset the cost. </w:t>
      </w:r>
      <w:r w:rsidR="006C5270" w:rsidRPr="006C5270">
        <w:rPr>
          <w:b/>
          <w:bCs/>
          <w:color w:val="000000"/>
        </w:rPr>
        <w:t>Motion to approve the final UT budget for FY24: Bob/Lance (3/0)</w:t>
      </w:r>
    </w:p>
    <w:bookmarkEnd w:id="2"/>
    <w:p w14:paraId="747D4993" w14:textId="131ACFC9" w:rsidR="00B00F30" w:rsidRPr="00A55B30" w:rsidRDefault="00B00F30" w:rsidP="00AD0FC5">
      <w:pPr>
        <w:pStyle w:val="NormalWeb"/>
        <w:ind w:left="360"/>
        <w:rPr>
          <w:color w:val="000000"/>
        </w:rPr>
      </w:pPr>
    </w:p>
    <w:p w14:paraId="0212B8FD" w14:textId="77777777" w:rsidR="00E839F2" w:rsidRDefault="00E839F2" w:rsidP="00B161CE">
      <w:pPr>
        <w:pStyle w:val="NormalWeb"/>
        <w:rPr>
          <w:b/>
          <w:bCs/>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0B2D8E1" w:rsidR="00B161CE" w:rsidRDefault="00B161CE" w:rsidP="00B161CE">
      <w:pPr>
        <w:pStyle w:val="NormalWeb"/>
        <w:rPr>
          <w:b/>
          <w:bCs/>
          <w:color w:val="000000"/>
        </w:rPr>
      </w:pPr>
      <w:r w:rsidRPr="00B161CE">
        <w:rPr>
          <w:b/>
          <w:bCs/>
          <w:color w:val="000000"/>
        </w:rPr>
        <w:t>MISCELLANEOUS:</w:t>
      </w:r>
      <w:r w:rsidR="00B45F40">
        <w:rPr>
          <w:b/>
          <w:bCs/>
          <w:color w:val="000000"/>
        </w:rPr>
        <w:t xml:space="preserve"> None</w:t>
      </w:r>
    </w:p>
    <w:p w14:paraId="0AC5636A" w14:textId="337BAD59" w:rsidR="00A55B30" w:rsidRDefault="00A55B30" w:rsidP="00B161CE">
      <w:pPr>
        <w:pStyle w:val="NormalWeb"/>
        <w:rPr>
          <w:b/>
          <w:bCs/>
          <w:color w:val="000000"/>
        </w:rPr>
      </w:pPr>
    </w:p>
    <w:p w14:paraId="230EC53C" w14:textId="77777777" w:rsidR="00E9290F" w:rsidRDefault="00E9290F" w:rsidP="00E9290F">
      <w:pPr>
        <w:pStyle w:val="NoSpacing"/>
        <w:ind w:left="720"/>
        <w:rPr>
          <w:rFonts w:ascii="Times New Roman" w:hAnsi="Times New Roman" w:cs="Times New Roman"/>
          <w:b/>
          <w:sz w:val="24"/>
          <w:szCs w:val="24"/>
        </w:rPr>
      </w:pPr>
    </w:p>
    <w:p w14:paraId="22095183" w14:textId="4D1C2975"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B45F40">
        <w:rPr>
          <w:color w:val="000000"/>
        </w:rPr>
        <w:t>2 UT, 3 payroll, and 1 AP</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8D9307B"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593095FC"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Lance/Bob) (3/0)</w:t>
      </w:r>
    </w:p>
    <w:p w14:paraId="0B5A8ABF" w14:textId="7196AEED"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B45F40">
        <w:rPr>
          <w:rFonts w:ascii="Times New Roman" w:hAnsi="Times New Roman" w:cs="Times New Roman"/>
          <w:b/>
          <w:sz w:val="24"/>
          <w:szCs w:val="24"/>
        </w:rPr>
        <w:t>4:25 pm</w:t>
      </w:r>
    </w:p>
    <w:p w14:paraId="2B898220" w14:textId="77777777" w:rsidR="00EC171C" w:rsidRDefault="00EC171C" w:rsidP="00CC580F">
      <w:pPr>
        <w:pStyle w:val="NoSpacing"/>
        <w:rPr>
          <w:rFonts w:ascii="Times New Roman" w:hAnsi="Times New Roman" w:cs="Times New Roman"/>
          <w:b/>
          <w:sz w:val="24"/>
          <w:szCs w:val="24"/>
        </w:rPr>
      </w:pPr>
    </w:p>
    <w:p w14:paraId="5551DD11" w14:textId="1678A444"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lastRenderedPageBreak/>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985B8E">
        <w:rPr>
          <w:rFonts w:ascii="Times New Roman" w:hAnsi="Times New Roman" w:cs="Times New Roman"/>
          <w:b/>
          <w:sz w:val="24"/>
          <w:szCs w:val="24"/>
        </w:rPr>
        <w:t xml:space="preserve">December </w:t>
      </w:r>
      <w:r w:rsidR="008A6069">
        <w:rPr>
          <w:rFonts w:ascii="Times New Roman" w:hAnsi="Times New Roman" w:cs="Times New Roman"/>
          <w:b/>
          <w:sz w:val="24"/>
          <w:szCs w:val="24"/>
        </w:rPr>
        <w:t>20</w:t>
      </w:r>
      <w:r w:rsidR="00985B8E">
        <w:rPr>
          <w:rFonts w:ascii="Times New Roman" w:hAnsi="Times New Roman" w:cs="Times New Roman"/>
          <w:b/>
          <w:sz w:val="24"/>
          <w:szCs w:val="24"/>
        </w:rPr>
        <w:t>, 2022</w:t>
      </w:r>
    </w:p>
    <w:p w14:paraId="50E68A6F" w14:textId="77777777" w:rsidR="001A4618" w:rsidRDefault="001A4618" w:rsidP="00CC580F">
      <w:pPr>
        <w:pStyle w:val="NoSpacing"/>
        <w:rPr>
          <w:rFonts w:ascii="Times New Roman" w:hAnsi="Times New Roman" w:cs="Times New Roman"/>
          <w:b/>
          <w:sz w:val="24"/>
          <w:szCs w:val="24"/>
        </w:rPr>
      </w:pP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0"/>
  </w:num>
  <w:num w:numId="3" w16cid:durableId="1330672962">
    <w:abstractNumId w:val="1"/>
  </w:num>
  <w:num w:numId="4" w16cid:durableId="228425125">
    <w:abstractNumId w:val="28"/>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1"/>
  </w:num>
  <w:num w:numId="11" w16cid:durableId="1153721570">
    <w:abstractNumId w:val="26"/>
  </w:num>
  <w:num w:numId="12" w16cid:durableId="1986161286">
    <w:abstractNumId w:val="3"/>
  </w:num>
  <w:num w:numId="13" w16cid:durableId="2115513926">
    <w:abstractNumId w:val="16"/>
  </w:num>
  <w:num w:numId="14" w16cid:durableId="1695494636">
    <w:abstractNumId w:val="27"/>
  </w:num>
  <w:num w:numId="15" w16cid:durableId="449590320">
    <w:abstractNumId w:val="34"/>
  </w:num>
  <w:num w:numId="16" w16cid:durableId="1106387293">
    <w:abstractNumId w:val="13"/>
  </w:num>
  <w:num w:numId="17" w16cid:durableId="1474637131">
    <w:abstractNumId w:val="24"/>
  </w:num>
  <w:num w:numId="18" w16cid:durableId="49039816">
    <w:abstractNumId w:val="9"/>
  </w:num>
  <w:num w:numId="19" w16cid:durableId="1431580691">
    <w:abstractNumId w:val="8"/>
  </w:num>
  <w:num w:numId="20" w16cid:durableId="527183614">
    <w:abstractNumId w:val="15"/>
  </w:num>
  <w:num w:numId="21" w16cid:durableId="1883053463">
    <w:abstractNumId w:val="35"/>
  </w:num>
  <w:num w:numId="22" w16cid:durableId="436023573">
    <w:abstractNumId w:val="6"/>
  </w:num>
  <w:num w:numId="23" w16cid:durableId="1857227112">
    <w:abstractNumId w:val="5"/>
  </w:num>
  <w:num w:numId="24" w16cid:durableId="1939871722">
    <w:abstractNumId w:val="14"/>
  </w:num>
  <w:num w:numId="25" w16cid:durableId="2110931198">
    <w:abstractNumId w:val="25"/>
  </w:num>
  <w:num w:numId="26" w16cid:durableId="422384000">
    <w:abstractNumId w:val="7"/>
  </w:num>
  <w:num w:numId="27" w16cid:durableId="1714033586">
    <w:abstractNumId w:val="30"/>
  </w:num>
  <w:num w:numId="28" w16cid:durableId="2058971959">
    <w:abstractNumId w:val="29"/>
  </w:num>
  <w:num w:numId="29" w16cid:durableId="909736196">
    <w:abstractNumId w:val="22"/>
  </w:num>
  <w:num w:numId="30" w16cid:durableId="1937903799">
    <w:abstractNumId w:val="33"/>
  </w:num>
  <w:num w:numId="31" w16cid:durableId="728574932">
    <w:abstractNumId w:val="11"/>
  </w:num>
  <w:num w:numId="32" w16cid:durableId="1788234209">
    <w:abstractNumId w:val="36"/>
  </w:num>
  <w:num w:numId="33" w16cid:durableId="1561213115">
    <w:abstractNumId w:val="32"/>
  </w:num>
  <w:num w:numId="34" w16cid:durableId="1657417225">
    <w:abstractNumId w:val="2"/>
  </w:num>
  <w:num w:numId="35" w16cid:durableId="1749033164">
    <w:abstractNumId w:val="31"/>
  </w:num>
  <w:num w:numId="36" w16cid:durableId="460727386">
    <w:abstractNumId w:val="23"/>
  </w:num>
  <w:num w:numId="37" w16cid:durableId="312950603">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85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Sa1AL3JgkksAAAA"/>
  </w:docVars>
  <w:rsids>
    <w:rsidRoot w:val="00252C23"/>
    <w:rsid w:val="00000180"/>
    <w:rsid w:val="000002BB"/>
    <w:rsid w:val="000003B6"/>
    <w:rsid w:val="00000550"/>
    <w:rsid w:val="0000081C"/>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327"/>
    <w:rsid w:val="0010589B"/>
    <w:rsid w:val="00106055"/>
    <w:rsid w:val="00106A3D"/>
    <w:rsid w:val="00106E53"/>
    <w:rsid w:val="00106F9E"/>
    <w:rsid w:val="00107222"/>
    <w:rsid w:val="00107443"/>
    <w:rsid w:val="001108E0"/>
    <w:rsid w:val="00110AB8"/>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667"/>
    <w:rsid w:val="00AC66CD"/>
    <w:rsid w:val="00AC67E7"/>
    <w:rsid w:val="00AC6E98"/>
    <w:rsid w:val="00AC747B"/>
    <w:rsid w:val="00AC7DD6"/>
    <w:rsid w:val="00AD0404"/>
    <w:rsid w:val="00AD0FAA"/>
    <w:rsid w:val="00AD0FC5"/>
    <w:rsid w:val="00AD1317"/>
    <w:rsid w:val="00AD2A6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AB9"/>
    <w:rsid w:val="00ED13DD"/>
    <w:rsid w:val="00ED1BB6"/>
    <w:rsid w:val="00ED2D62"/>
    <w:rsid w:val="00ED30A7"/>
    <w:rsid w:val="00ED3178"/>
    <w:rsid w:val="00ED357A"/>
    <w:rsid w:val="00ED361F"/>
    <w:rsid w:val="00ED3B70"/>
    <w:rsid w:val="00ED3DBB"/>
    <w:rsid w:val="00ED433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202"/>
    <w:rsid w:val="00F9059E"/>
    <w:rsid w:val="00F90E6E"/>
    <w:rsid w:val="00F9119B"/>
    <w:rsid w:val="00F91713"/>
    <w:rsid w:val="00F91808"/>
    <w:rsid w:val="00F92408"/>
    <w:rsid w:val="00F92B8A"/>
    <w:rsid w:val="00F93094"/>
    <w:rsid w:val="00F938C6"/>
    <w:rsid w:val="00F939D4"/>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3</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5</cp:revision>
  <cp:lastPrinted>2022-12-05T20:16:00Z</cp:lastPrinted>
  <dcterms:created xsi:type="dcterms:W3CDTF">2022-12-19T13:26:00Z</dcterms:created>
  <dcterms:modified xsi:type="dcterms:W3CDTF">2022-12-19T18:52:00Z</dcterms:modified>
</cp:coreProperties>
</file>